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4264B" w14:textId="77777777" w:rsidR="00F81868" w:rsidRPr="00A21F08" w:rsidRDefault="00000000" w:rsidP="00A21F08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6484265F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margin-left:310.1pt;margin-top:-40.05pt;width:120.75pt;height:82.2pt;z-index:251662336" filled="f" stroked="f">
            <v:textbox style="mso-next-textbox:#_x0000_s2053">
              <w:txbxContent>
                <w:p w14:paraId="64842680" w14:textId="77777777" w:rsidR="00363D35" w:rsidRDefault="00363D35"/>
              </w:txbxContent>
            </v:textbox>
          </v:shape>
        </w:pict>
      </w:r>
    </w:p>
    <w:p w14:paraId="6484264C" w14:textId="739C20CE" w:rsidR="00CC4FDC" w:rsidRPr="00146D4C" w:rsidRDefault="00CC4FDC" w:rsidP="00CC4FD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7B6ACC">
        <w:rPr>
          <w:rFonts w:ascii="Arial" w:hAnsi="Arial" w:cs="Arial"/>
          <w:b/>
          <w:sz w:val="24"/>
          <w:szCs w:val="24"/>
        </w:rPr>
        <w:t>NORVEŠKA</w:t>
      </w:r>
      <w:r w:rsidR="00C210ED">
        <w:rPr>
          <w:rFonts w:ascii="Arial" w:hAnsi="Arial" w:cs="Arial"/>
          <w:b/>
          <w:sz w:val="24"/>
          <w:szCs w:val="24"/>
        </w:rPr>
        <w:t xml:space="preserve"> 202</w:t>
      </w:r>
      <w:r w:rsidR="00EC7EBA">
        <w:rPr>
          <w:rFonts w:ascii="Arial" w:hAnsi="Arial" w:cs="Arial"/>
          <w:b/>
          <w:sz w:val="24"/>
          <w:szCs w:val="24"/>
        </w:rPr>
        <w:t>4</w:t>
      </w:r>
    </w:p>
    <w:p w14:paraId="6484264D" w14:textId="77777777"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14:paraId="6484264E" w14:textId="77777777" w:rsidR="007B6ACC" w:rsidRPr="001E7AEC" w:rsidRDefault="007B6ACC" w:rsidP="007B6AC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 xml:space="preserve">usposabljanja na Norveškem </w:t>
      </w:r>
      <w:r w:rsidRPr="001E7AEC">
        <w:rPr>
          <w:rFonts w:ascii="Arial" w:hAnsi="Arial" w:cs="Arial"/>
          <w:sz w:val="24"/>
          <w:szCs w:val="24"/>
        </w:rPr>
        <w:t xml:space="preserve">in se strinjam, da se lahko moj/-a sin/ hči______________________________ pelje </w:t>
      </w:r>
      <w:r>
        <w:rPr>
          <w:rFonts w:ascii="Arial" w:hAnsi="Arial" w:cs="Arial"/>
          <w:sz w:val="24"/>
          <w:szCs w:val="24"/>
        </w:rPr>
        <w:t>z letalom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a Norveško</w:t>
      </w:r>
      <w:r w:rsidRPr="001E7AEC">
        <w:rPr>
          <w:rFonts w:ascii="Arial" w:hAnsi="Arial" w:cs="Arial"/>
          <w:sz w:val="24"/>
          <w:szCs w:val="24"/>
        </w:rPr>
        <w:t xml:space="preserve"> in nazaj 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</w:t>
      </w:r>
      <w:r>
        <w:rPr>
          <w:rFonts w:ascii="Arial" w:hAnsi="Arial" w:cs="Arial"/>
          <w:sz w:val="24"/>
          <w:szCs w:val="24"/>
        </w:rPr>
        <w:t>usposabljanja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revažal-a s šolskim vozilom ali javnim prevozom.</w:t>
      </w:r>
    </w:p>
    <w:p w14:paraId="6484264F" w14:textId="77777777" w:rsidR="007B6ACC" w:rsidRPr="00D45E3A" w:rsidRDefault="007B6ACC" w:rsidP="007B6ACC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45E3A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14:paraId="64842650" w14:textId="77777777" w:rsidR="007B6ACC" w:rsidRPr="001E7AEC" w:rsidRDefault="007B6ACC" w:rsidP="0002728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4842651" w14:textId="77777777" w:rsidR="00490201" w:rsidRPr="001E7AEC" w:rsidRDefault="00490201" w:rsidP="00F5449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4842652" w14:textId="77777777" w:rsidR="00F81868" w:rsidRPr="00F81868" w:rsidRDefault="00F81868" w:rsidP="00F81868">
      <w:pPr>
        <w:rPr>
          <w:rFonts w:ascii="Arial" w:hAnsi="Arial" w:cs="Arial"/>
        </w:rPr>
      </w:pPr>
    </w:p>
    <w:p w14:paraId="64842653" w14:textId="77777777" w:rsidR="00F81868" w:rsidRPr="00F81868" w:rsidRDefault="00F81868" w:rsidP="00F81868">
      <w:pPr>
        <w:rPr>
          <w:rFonts w:ascii="Arial" w:hAnsi="Arial" w:cs="Arial"/>
        </w:rPr>
      </w:pPr>
    </w:p>
    <w:p w14:paraId="64842654" w14:textId="77777777" w:rsidR="00F81868" w:rsidRPr="00F81868" w:rsidRDefault="00F81868" w:rsidP="00F81868">
      <w:pPr>
        <w:rPr>
          <w:rFonts w:ascii="Arial" w:hAnsi="Arial" w:cs="Arial"/>
        </w:rPr>
      </w:pPr>
    </w:p>
    <w:p w14:paraId="64842655" w14:textId="77777777" w:rsidR="00F81868" w:rsidRPr="00F81868" w:rsidRDefault="00F81868" w:rsidP="00F81868">
      <w:pPr>
        <w:rPr>
          <w:rFonts w:ascii="Arial" w:hAnsi="Arial" w:cs="Arial"/>
        </w:rPr>
      </w:pPr>
    </w:p>
    <w:p w14:paraId="64842656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14:paraId="64842657" w14:textId="77777777"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64842658" w14:textId="77777777"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14:paraId="64842659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6484265A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6484265B" w14:textId="77777777" w:rsidR="00802C28" w:rsidRPr="0088433D" w:rsidRDefault="00F81868" w:rsidP="0088433D">
      <w:r>
        <w:tab/>
      </w:r>
      <w:r>
        <w:tab/>
      </w:r>
    </w:p>
    <w:p w14:paraId="6484265C" w14:textId="77777777"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6484265D" w14:textId="77777777"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9C9F0" w14:textId="77777777" w:rsidR="00344404" w:rsidRDefault="00344404" w:rsidP="00363D35">
      <w:pPr>
        <w:spacing w:after="0" w:line="240" w:lineRule="auto"/>
      </w:pPr>
      <w:r>
        <w:separator/>
      </w:r>
    </w:p>
  </w:endnote>
  <w:endnote w:type="continuationSeparator" w:id="0">
    <w:p w14:paraId="2EE26765" w14:textId="77777777" w:rsidR="00344404" w:rsidRDefault="00344404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42666" w14:textId="77777777" w:rsidR="006802F6" w:rsidRDefault="006802F6">
    <w:pPr>
      <w:pStyle w:val="Noga"/>
      <w:jc w:val="center"/>
    </w:pPr>
  </w:p>
  <w:p w14:paraId="64842667" w14:textId="77777777" w:rsidR="006802F6" w:rsidRPr="00BD2A2C" w:rsidRDefault="00000000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7B6ACC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7B6ACC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64842668" w14:textId="77777777"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4266D" w14:textId="77777777"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14:paraId="6484266E" w14:textId="77777777" w:rsidR="00DE0BC2" w:rsidRPr="00BD2A2C" w:rsidRDefault="00000000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B6ACC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B6ACC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6484266F" w14:textId="77777777"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F7333" w14:textId="77777777" w:rsidR="00344404" w:rsidRDefault="00344404" w:rsidP="00363D35">
      <w:pPr>
        <w:spacing w:after="0" w:line="240" w:lineRule="auto"/>
      </w:pPr>
      <w:r>
        <w:separator/>
      </w:r>
    </w:p>
  </w:footnote>
  <w:footnote w:type="continuationSeparator" w:id="0">
    <w:p w14:paraId="75FD4993" w14:textId="77777777" w:rsidR="00344404" w:rsidRDefault="00344404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42664" w14:textId="77777777" w:rsidR="007C147D" w:rsidRDefault="00000000">
    <w:pPr>
      <w:pStyle w:val="Glava"/>
    </w:pPr>
    <w:r>
      <w:rPr>
        <w:noProof/>
        <w:lang w:eastAsia="sl-SI"/>
      </w:rPr>
      <w:pict w14:anchorId="648426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42665" w14:textId="77777777" w:rsidR="00E563A2" w:rsidRDefault="00000000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648426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 wp14:anchorId="64842672" wp14:editId="64842673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42669" w14:textId="77777777" w:rsidR="00985438" w:rsidRDefault="00985438" w:rsidP="00985438">
    <w:pPr>
      <w:pStyle w:val="Glava"/>
      <w:tabs>
        <w:tab w:val="right" w:pos="8364"/>
        <w:tab w:val="left" w:pos="8647"/>
      </w:tabs>
    </w:pPr>
  </w:p>
  <w:p w14:paraId="6484266A" w14:textId="6A3A3E1D" w:rsidR="00BC6374" w:rsidRDefault="0098543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2336" behindDoc="1" locked="0" layoutInCell="0" allowOverlap="1" wp14:anchorId="64842674" wp14:editId="6484267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5408" behindDoc="0" locked="0" layoutInCell="1" allowOverlap="1" wp14:anchorId="64842676" wp14:editId="64842677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64842678" wp14:editId="6484267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 w:rsidRPr="00757487">
      <w:rPr>
        <w:noProof/>
        <w:lang w:eastAsia="sl-SI"/>
      </w:rPr>
      <w:drawing>
        <wp:inline distT="0" distB="0" distL="0" distR="0" wp14:anchorId="6484267A" wp14:editId="6484267B">
          <wp:extent cx="1611630" cy="771823"/>
          <wp:effectExtent l="19050" t="0" r="7620" b="0"/>
          <wp:docPr id="5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 wp14:anchorId="6484267C" wp14:editId="6484267D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       </w:t>
    </w:r>
    <w:r w:rsidR="00BC6374">
      <w:tab/>
      <w:t xml:space="preserve">              </w:t>
    </w:r>
    <w:r w:rsidR="00BC6374">
      <w:tab/>
      <w:t xml:space="preserve">                </w:t>
    </w:r>
  </w:p>
  <w:p w14:paraId="6484266B" w14:textId="77777777" w:rsidR="0098543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  <w:t xml:space="preserve">          </w:t>
    </w:r>
  </w:p>
  <w:p w14:paraId="6484266C" w14:textId="77777777"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536545291">
    <w:abstractNumId w:val="1"/>
  </w:num>
  <w:num w:numId="2" w16cid:durableId="533351846">
    <w:abstractNumId w:val="3"/>
  </w:num>
  <w:num w:numId="3" w16cid:durableId="640428565">
    <w:abstractNumId w:val="2"/>
  </w:num>
  <w:num w:numId="4" w16cid:durableId="676543266">
    <w:abstractNumId w:val="0"/>
  </w:num>
  <w:num w:numId="5" w16cid:durableId="10104479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TI3MbWwMDW0NDZW0lEKTi0uzszPAykwrAUA5RUpJSwAAAA="/>
  </w:docVars>
  <w:rsids>
    <w:rsidRoot w:val="00363D35"/>
    <w:rsid w:val="00007C55"/>
    <w:rsid w:val="0001080D"/>
    <w:rsid w:val="000222F5"/>
    <w:rsid w:val="00025FE2"/>
    <w:rsid w:val="0002728A"/>
    <w:rsid w:val="0002744B"/>
    <w:rsid w:val="00037AF5"/>
    <w:rsid w:val="00040591"/>
    <w:rsid w:val="00075F5F"/>
    <w:rsid w:val="00094C52"/>
    <w:rsid w:val="000956EB"/>
    <w:rsid w:val="00132A4B"/>
    <w:rsid w:val="001448C5"/>
    <w:rsid w:val="00146D4C"/>
    <w:rsid w:val="00157965"/>
    <w:rsid w:val="001619B9"/>
    <w:rsid w:val="00173AD6"/>
    <w:rsid w:val="001F479A"/>
    <w:rsid w:val="001F773A"/>
    <w:rsid w:val="00212A5E"/>
    <w:rsid w:val="00212DDD"/>
    <w:rsid w:val="00245EC2"/>
    <w:rsid w:val="002931B9"/>
    <w:rsid w:val="002B505D"/>
    <w:rsid w:val="002B643B"/>
    <w:rsid w:val="002C04C4"/>
    <w:rsid w:val="002C24D1"/>
    <w:rsid w:val="002E0374"/>
    <w:rsid w:val="00315AC9"/>
    <w:rsid w:val="00342405"/>
    <w:rsid w:val="00344404"/>
    <w:rsid w:val="0035345C"/>
    <w:rsid w:val="003539E5"/>
    <w:rsid w:val="00363D35"/>
    <w:rsid w:val="00364237"/>
    <w:rsid w:val="0037752D"/>
    <w:rsid w:val="003E4414"/>
    <w:rsid w:val="0043664E"/>
    <w:rsid w:val="0043745D"/>
    <w:rsid w:val="00445E9A"/>
    <w:rsid w:val="00483AD5"/>
    <w:rsid w:val="00490201"/>
    <w:rsid w:val="004A55BE"/>
    <w:rsid w:val="004C501D"/>
    <w:rsid w:val="004E02CD"/>
    <w:rsid w:val="00540C8D"/>
    <w:rsid w:val="005945B1"/>
    <w:rsid w:val="005A3F5E"/>
    <w:rsid w:val="005C6C6B"/>
    <w:rsid w:val="005E16A1"/>
    <w:rsid w:val="005F23AA"/>
    <w:rsid w:val="005F365D"/>
    <w:rsid w:val="005F7DB8"/>
    <w:rsid w:val="00614166"/>
    <w:rsid w:val="00622B63"/>
    <w:rsid w:val="006802F6"/>
    <w:rsid w:val="006C1060"/>
    <w:rsid w:val="006E1D18"/>
    <w:rsid w:val="006E7BED"/>
    <w:rsid w:val="006F607B"/>
    <w:rsid w:val="007024EF"/>
    <w:rsid w:val="00714C74"/>
    <w:rsid w:val="00721851"/>
    <w:rsid w:val="00737474"/>
    <w:rsid w:val="00771F31"/>
    <w:rsid w:val="00780AA3"/>
    <w:rsid w:val="00781325"/>
    <w:rsid w:val="007B6ACC"/>
    <w:rsid w:val="007C147D"/>
    <w:rsid w:val="007D185A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8E124C"/>
    <w:rsid w:val="00946628"/>
    <w:rsid w:val="00950D08"/>
    <w:rsid w:val="00962F5B"/>
    <w:rsid w:val="00975504"/>
    <w:rsid w:val="00985438"/>
    <w:rsid w:val="009C0400"/>
    <w:rsid w:val="009C257A"/>
    <w:rsid w:val="009E7D58"/>
    <w:rsid w:val="00A15452"/>
    <w:rsid w:val="00A21F08"/>
    <w:rsid w:val="00A65BDB"/>
    <w:rsid w:val="00A743C2"/>
    <w:rsid w:val="00A906D7"/>
    <w:rsid w:val="00A9344F"/>
    <w:rsid w:val="00AB39B2"/>
    <w:rsid w:val="00AC1FB1"/>
    <w:rsid w:val="00AD478E"/>
    <w:rsid w:val="00B30BF9"/>
    <w:rsid w:val="00B40097"/>
    <w:rsid w:val="00B5413A"/>
    <w:rsid w:val="00B62F63"/>
    <w:rsid w:val="00B862E7"/>
    <w:rsid w:val="00BA696A"/>
    <w:rsid w:val="00BB44AA"/>
    <w:rsid w:val="00BB4ABD"/>
    <w:rsid w:val="00BC6374"/>
    <w:rsid w:val="00BD2A2C"/>
    <w:rsid w:val="00BF1005"/>
    <w:rsid w:val="00C05486"/>
    <w:rsid w:val="00C146E4"/>
    <w:rsid w:val="00C210ED"/>
    <w:rsid w:val="00C22D98"/>
    <w:rsid w:val="00C27C45"/>
    <w:rsid w:val="00C44F93"/>
    <w:rsid w:val="00C5478A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CF31C8"/>
    <w:rsid w:val="00D073FA"/>
    <w:rsid w:val="00D07957"/>
    <w:rsid w:val="00D2387A"/>
    <w:rsid w:val="00D64F11"/>
    <w:rsid w:val="00DA2E8E"/>
    <w:rsid w:val="00DA6273"/>
    <w:rsid w:val="00DB5B6D"/>
    <w:rsid w:val="00DE0BC2"/>
    <w:rsid w:val="00DE57E2"/>
    <w:rsid w:val="00E33A65"/>
    <w:rsid w:val="00E3738A"/>
    <w:rsid w:val="00E506BF"/>
    <w:rsid w:val="00E563A2"/>
    <w:rsid w:val="00E601A8"/>
    <w:rsid w:val="00E8488C"/>
    <w:rsid w:val="00E941F5"/>
    <w:rsid w:val="00EB127A"/>
    <w:rsid w:val="00EC7EBA"/>
    <w:rsid w:val="00F15847"/>
    <w:rsid w:val="00F16176"/>
    <w:rsid w:val="00F25887"/>
    <w:rsid w:val="00F32636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D2F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6484264B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072521-C061-49BF-9895-749694737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14</Words>
  <Characters>738</Characters>
  <Application>Microsoft Office Word</Application>
  <DocSecurity>0</DocSecurity>
  <Lines>30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50</cp:revision>
  <cp:lastPrinted>2022-01-24T08:50:00Z</cp:lastPrinted>
  <dcterms:created xsi:type="dcterms:W3CDTF">2014-03-07T09:51:00Z</dcterms:created>
  <dcterms:modified xsi:type="dcterms:W3CDTF">2023-12-04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992a9170d9aca4df9049ad04e14b0091863f8fbecbbb2b3df07104c712fa75</vt:lpwstr>
  </property>
</Properties>
</file>